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79EB4" w14:textId="3CF0622E" w:rsidR="00CB6A1C" w:rsidRDefault="00DA51E7" w:rsidP="00882A4F">
      <w:pPr>
        <w:pStyle w:val="Heading1"/>
        <w:rPr>
          <w:lang w:val="en-US"/>
        </w:rPr>
      </w:pPr>
      <w:r w:rsidRPr="00013C3E">
        <w:rPr>
          <w:lang w:val="en-US"/>
        </w:rPr>
        <w:t>GENERAL TEMPORARY ENTRANCE STATEMENT</w:t>
      </w:r>
    </w:p>
    <w:p w14:paraId="6CF34E48" w14:textId="77777777" w:rsidR="00013C3E" w:rsidRPr="00013C3E" w:rsidRDefault="00013C3E" w:rsidP="00882A4F">
      <w:pPr>
        <w:rPr>
          <w:lang w:val="en-US"/>
        </w:rPr>
      </w:pPr>
    </w:p>
    <w:p w14:paraId="1350EBE8" w14:textId="48EA23DC" w:rsidR="00CB6A1C" w:rsidRPr="00E16148" w:rsidRDefault="00CB6A1C" w:rsidP="00882A4F">
      <w:pPr>
        <w:rPr>
          <w:lang w:val="en-US"/>
        </w:rPr>
      </w:pPr>
      <w:r w:rsidRPr="00E16148">
        <w:rPr>
          <w:lang w:val="en-US"/>
        </w:rPr>
        <w:t>I,</w:t>
      </w:r>
      <w:r w:rsidR="002F4E82" w:rsidRPr="00E16148">
        <w:t xml:space="preserve"> </w:t>
      </w:r>
      <w:r w:rsidR="0016188C" w:rsidRPr="00E16148">
        <w:rPr>
          <w:lang w:val="en-US"/>
        </w:rPr>
        <w:t>…………(your name)………………………..</w:t>
      </w:r>
      <w:r w:rsidRPr="00E16148">
        <w:rPr>
          <w:lang w:val="en-US"/>
        </w:rPr>
        <w:t xml:space="preserve">DOB </w:t>
      </w:r>
      <w:r w:rsidR="00443E15" w:rsidRPr="00E16148">
        <w:rPr>
          <w:lang w:val="en-US"/>
        </w:rPr>
        <w:t>xx/xx/xxxx</w:t>
      </w:r>
      <w:r w:rsidRPr="00E16148">
        <w:rPr>
          <w:lang w:val="en-US"/>
        </w:rPr>
        <w:t>, passport number</w:t>
      </w:r>
      <w:r w:rsidR="0016188C" w:rsidRPr="00E16148">
        <w:rPr>
          <w:lang w:val="en-US"/>
        </w:rPr>
        <w:t>………………………number………………………..</w:t>
      </w:r>
      <w:r w:rsidRPr="00E16148">
        <w:rPr>
          <w:lang w:val="en-US"/>
        </w:rPr>
        <w:t xml:space="preserve">, declare that I understand the conditions of the 400 – Temporary Work (Short Stay Activity) I am applying for. </w:t>
      </w:r>
    </w:p>
    <w:p w14:paraId="3E5C04DD" w14:textId="4D0F1C9D" w:rsidR="0016188C" w:rsidRPr="00E16148" w:rsidRDefault="00CB6A1C" w:rsidP="00882A4F">
      <w:pPr>
        <w:rPr>
          <w:lang w:val="en-US"/>
        </w:rPr>
      </w:pPr>
      <w:r w:rsidRPr="00E16148">
        <w:rPr>
          <w:lang w:val="en-US"/>
        </w:rPr>
        <w:t xml:space="preserve">I declare that I am </w:t>
      </w:r>
      <w:r w:rsidR="00443E15" w:rsidRPr="00E16148">
        <w:rPr>
          <w:lang w:val="en-US"/>
        </w:rPr>
        <w:t xml:space="preserve">a </w:t>
      </w:r>
      <w:r w:rsidRPr="00E16148">
        <w:rPr>
          <w:lang w:val="en-US"/>
        </w:rPr>
        <w:t xml:space="preserve">genuine temporary entrant and I do not plan to stay illegally In Australia after the visa has expired. </w:t>
      </w:r>
      <w:r w:rsidR="002F4E82" w:rsidRPr="00E16148">
        <w:rPr>
          <w:lang w:val="en-US"/>
        </w:rPr>
        <w:t xml:space="preserve">I </w:t>
      </w:r>
      <w:r w:rsidR="00443E15" w:rsidRPr="00E16148">
        <w:rPr>
          <w:lang w:val="en-US"/>
        </w:rPr>
        <w:t>wi</w:t>
      </w:r>
      <w:r w:rsidR="001E5B3C" w:rsidRPr="00E16148">
        <w:rPr>
          <w:lang w:val="en-US"/>
        </w:rPr>
        <w:t>ll</w:t>
      </w:r>
      <w:r w:rsidR="00827B70" w:rsidRPr="00E16148">
        <w:rPr>
          <w:lang w:val="en-US"/>
        </w:rPr>
        <w:t xml:space="preserve"> return to </w:t>
      </w:r>
      <w:r w:rsidR="0016188C" w:rsidRPr="00E16148">
        <w:rPr>
          <w:lang w:val="en-US"/>
        </w:rPr>
        <w:t>………………(name of home country) ……………… (</w:t>
      </w:r>
      <w:r w:rsidR="008D21EF" w:rsidRPr="00E16148">
        <w:rPr>
          <w:lang w:val="en-US"/>
        </w:rPr>
        <w:t>name of home country</w:t>
      </w:r>
      <w:r w:rsidR="0016188C" w:rsidRPr="00E16148">
        <w:rPr>
          <w:lang w:val="en-US"/>
        </w:rPr>
        <w:t>)</w:t>
      </w:r>
      <w:r w:rsidR="00827B70" w:rsidRPr="00E16148">
        <w:rPr>
          <w:lang w:val="en-US"/>
        </w:rPr>
        <w:t xml:space="preserve"> and not overstay </w:t>
      </w:r>
      <w:r w:rsidR="001E5B3C" w:rsidRPr="00E16148">
        <w:rPr>
          <w:lang w:val="en-US"/>
        </w:rPr>
        <w:t>my</w:t>
      </w:r>
      <w:r w:rsidR="00827B70" w:rsidRPr="00E16148">
        <w:rPr>
          <w:lang w:val="en-US"/>
        </w:rPr>
        <w:t xml:space="preserve"> </w:t>
      </w:r>
      <w:r w:rsidR="00443E15" w:rsidRPr="00E16148">
        <w:rPr>
          <w:lang w:val="en-US"/>
        </w:rPr>
        <w:t>visa</w:t>
      </w:r>
      <w:r w:rsidR="00827B70" w:rsidRPr="00E16148">
        <w:rPr>
          <w:lang w:val="en-US"/>
        </w:rPr>
        <w:t xml:space="preserve">. </w:t>
      </w:r>
    </w:p>
    <w:p w14:paraId="2E889C25" w14:textId="1A6C9B39" w:rsidR="0016188C" w:rsidRPr="00E16148" w:rsidRDefault="0016188C" w:rsidP="0016188C">
      <w:pPr>
        <w:pStyle w:val="Heading1"/>
        <w:rPr>
          <w:rFonts w:ascii="Roboto" w:hAnsi="Roboto"/>
        </w:rPr>
      </w:pPr>
      <w:r w:rsidRPr="00E16148">
        <w:rPr>
          <w:rFonts w:ascii="Roboto" w:hAnsi="Roboto"/>
        </w:rPr>
        <w:t>Family ties</w:t>
      </w:r>
    </w:p>
    <w:p w14:paraId="538BA9BB" w14:textId="3034E1FE" w:rsidR="0016188C" w:rsidRPr="00E16148" w:rsidRDefault="0016188C" w:rsidP="0016188C">
      <w:pPr>
        <w:pStyle w:val="ListParagraph"/>
        <w:numPr>
          <w:ilvl w:val="0"/>
          <w:numId w:val="1"/>
        </w:numPr>
        <w:tabs>
          <w:tab w:val="left" w:pos="1395"/>
        </w:tabs>
        <w:jc w:val="both"/>
        <w:rPr>
          <w:rFonts w:cs="Arial"/>
          <w:szCs w:val="20"/>
        </w:rPr>
      </w:pPr>
      <w:r w:rsidRPr="00E16148">
        <w:rPr>
          <w:rFonts w:cs="Arial"/>
          <w:szCs w:val="20"/>
        </w:rPr>
        <w:t>Do you have family in your home country? Who and what relationship? Please write or draw like a family tree.</w:t>
      </w:r>
    </w:p>
    <w:p w14:paraId="77CE89E3" w14:textId="53C92C76" w:rsidR="0016188C" w:rsidRPr="00E16148" w:rsidRDefault="0016188C" w:rsidP="0016188C">
      <w:pPr>
        <w:pStyle w:val="ListParagraph"/>
        <w:numPr>
          <w:ilvl w:val="0"/>
          <w:numId w:val="1"/>
        </w:numPr>
        <w:tabs>
          <w:tab w:val="left" w:pos="1395"/>
        </w:tabs>
        <w:jc w:val="both"/>
        <w:rPr>
          <w:rFonts w:cs="Arial"/>
          <w:szCs w:val="20"/>
        </w:rPr>
      </w:pPr>
      <w:r w:rsidRPr="00E16148">
        <w:rPr>
          <w:rFonts w:cs="Arial"/>
          <w:szCs w:val="20"/>
        </w:rPr>
        <w:t>Where will you family live when you are away in Australia. Need a rent or ownership documents.</w:t>
      </w:r>
    </w:p>
    <w:p w14:paraId="67BB9231" w14:textId="7A9DB68F" w:rsidR="0016188C" w:rsidRPr="00E16148" w:rsidRDefault="0016188C" w:rsidP="0016188C">
      <w:pPr>
        <w:pStyle w:val="ListParagraph"/>
        <w:numPr>
          <w:ilvl w:val="0"/>
          <w:numId w:val="1"/>
        </w:numPr>
        <w:tabs>
          <w:tab w:val="left" w:pos="1395"/>
        </w:tabs>
        <w:jc w:val="both"/>
        <w:rPr>
          <w:rFonts w:cs="Arial"/>
          <w:szCs w:val="20"/>
        </w:rPr>
      </w:pPr>
      <w:r w:rsidRPr="00E16148">
        <w:rPr>
          <w:rFonts w:cs="Arial"/>
          <w:szCs w:val="20"/>
        </w:rPr>
        <w:t>Do you have parents or elderly family members you are taking care of?</w:t>
      </w:r>
    </w:p>
    <w:p w14:paraId="1B800C67" w14:textId="77777777" w:rsidR="0016188C" w:rsidRPr="00E16148" w:rsidRDefault="0016188C" w:rsidP="00163383">
      <w:pPr>
        <w:pStyle w:val="ListParagraph"/>
        <w:tabs>
          <w:tab w:val="left" w:pos="1395"/>
        </w:tabs>
        <w:jc w:val="both"/>
        <w:rPr>
          <w:rFonts w:cs="Arial"/>
          <w:szCs w:val="20"/>
        </w:rPr>
      </w:pPr>
    </w:p>
    <w:p w14:paraId="3276FCC2" w14:textId="2C89E90B" w:rsidR="0016188C" w:rsidRPr="00DF3EAD" w:rsidRDefault="0016188C" w:rsidP="002560B0">
      <w:pPr>
        <w:tabs>
          <w:tab w:val="left" w:pos="1395"/>
        </w:tabs>
        <w:jc w:val="both"/>
        <w:rPr>
          <w:rFonts w:cs="Arial"/>
          <w:i/>
          <w:iCs/>
          <w:szCs w:val="20"/>
        </w:rPr>
      </w:pPr>
      <w:r w:rsidRPr="00E16148">
        <w:rPr>
          <w:rFonts w:cs="Arial"/>
          <w:i/>
          <w:iCs/>
          <w:szCs w:val="20"/>
        </w:rPr>
        <w:t>*</w:t>
      </w:r>
      <w:r w:rsidR="00013C3E" w:rsidRPr="00E16148">
        <w:rPr>
          <w:rFonts w:cs="Arial"/>
          <w:i/>
          <w:iCs/>
          <w:szCs w:val="20"/>
        </w:rPr>
        <w:t>We will need your close family marriage and birth certificates, rent agreements, home ownership document</w:t>
      </w:r>
    </w:p>
    <w:p w14:paraId="2ECDA1D9" w14:textId="68DDED18" w:rsidR="0016188C" w:rsidRPr="00E16148" w:rsidRDefault="0016188C" w:rsidP="0016188C">
      <w:pPr>
        <w:pStyle w:val="Heading1"/>
        <w:rPr>
          <w:rFonts w:ascii="Roboto" w:hAnsi="Roboto"/>
        </w:rPr>
      </w:pPr>
      <w:r w:rsidRPr="00E16148">
        <w:rPr>
          <w:rFonts w:ascii="Roboto" w:hAnsi="Roboto"/>
        </w:rPr>
        <w:t>Economic ties</w:t>
      </w:r>
    </w:p>
    <w:p w14:paraId="1D30548B" w14:textId="76527115" w:rsidR="0016188C" w:rsidRPr="00E16148" w:rsidRDefault="0016188C" w:rsidP="0016188C">
      <w:pPr>
        <w:pStyle w:val="ListParagraph"/>
        <w:numPr>
          <w:ilvl w:val="0"/>
          <w:numId w:val="2"/>
        </w:numPr>
        <w:tabs>
          <w:tab w:val="left" w:pos="1395"/>
        </w:tabs>
        <w:jc w:val="both"/>
      </w:pPr>
      <w:r w:rsidRPr="00E16148">
        <w:t>Do you own house, flat and property in home country.</w:t>
      </w:r>
    </w:p>
    <w:p w14:paraId="27C33D2D" w14:textId="0F718A48" w:rsidR="0016188C" w:rsidRPr="00E16148" w:rsidRDefault="0016188C" w:rsidP="0016188C">
      <w:pPr>
        <w:pStyle w:val="ListParagraph"/>
        <w:numPr>
          <w:ilvl w:val="0"/>
          <w:numId w:val="2"/>
        </w:numPr>
        <w:tabs>
          <w:tab w:val="left" w:pos="1395"/>
        </w:tabs>
        <w:jc w:val="both"/>
      </w:pPr>
      <w:r w:rsidRPr="00E16148">
        <w:t>Do you own business in home country?</w:t>
      </w:r>
    </w:p>
    <w:p w14:paraId="25E7FFB2" w14:textId="1155AC9E" w:rsidR="0016188C" w:rsidRPr="00E16148" w:rsidRDefault="0016188C" w:rsidP="0016188C">
      <w:pPr>
        <w:pStyle w:val="ListParagraph"/>
        <w:numPr>
          <w:ilvl w:val="0"/>
          <w:numId w:val="2"/>
        </w:numPr>
        <w:tabs>
          <w:tab w:val="left" w:pos="1395"/>
        </w:tabs>
        <w:jc w:val="both"/>
      </w:pPr>
      <w:r w:rsidRPr="00E16148">
        <w:t>Do you have bank account where your current wages are paid?</w:t>
      </w:r>
    </w:p>
    <w:p w14:paraId="06F58E93" w14:textId="697392A9" w:rsidR="0016188C" w:rsidRPr="00E16148" w:rsidRDefault="00163383" w:rsidP="002560B0">
      <w:pPr>
        <w:tabs>
          <w:tab w:val="left" w:pos="1395"/>
        </w:tabs>
        <w:jc w:val="both"/>
      </w:pPr>
      <w:r w:rsidRPr="00E16148">
        <w:rPr>
          <w:rFonts w:cs="Arial"/>
          <w:i/>
          <w:iCs/>
          <w:szCs w:val="20"/>
        </w:rPr>
        <w:t>*You will need to attach home, property or business ownership, and bank account with money coming in.</w:t>
      </w:r>
    </w:p>
    <w:p w14:paraId="50AE9D8C" w14:textId="7EC7F269" w:rsidR="0016188C" w:rsidRPr="00E16148" w:rsidRDefault="0016188C" w:rsidP="0016188C">
      <w:pPr>
        <w:pStyle w:val="Heading1"/>
        <w:rPr>
          <w:rFonts w:ascii="Roboto" w:hAnsi="Roboto"/>
        </w:rPr>
      </w:pPr>
      <w:r w:rsidRPr="00E16148">
        <w:rPr>
          <w:rFonts w:ascii="Roboto" w:hAnsi="Roboto"/>
        </w:rPr>
        <w:t>Work arrangements</w:t>
      </w:r>
    </w:p>
    <w:p w14:paraId="26F50A5B" w14:textId="77777777" w:rsidR="0016188C" w:rsidRPr="00E16148" w:rsidRDefault="0016188C" w:rsidP="0016188C">
      <w:pPr>
        <w:pStyle w:val="ListParagraph"/>
        <w:numPr>
          <w:ilvl w:val="0"/>
          <w:numId w:val="2"/>
        </w:numPr>
        <w:tabs>
          <w:tab w:val="left" w:pos="1395"/>
        </w:tabs>
        <w:jc w:val="both"/>
      </w:pPr>
      <w:r w:rsidRPr="00E16148">
        <w:t xml:space="preserve">Are you currently employed? </w:t>
      </w:r>
    </w:p>
    <w:p w14:paraId="0D83F0C3" w14:textId="2C5114E0" w:rsidR="00163383" w:rsidRPr="00E16148" w:rsidRDefault="0016188C" w:rsidP="00163383">
      <w:pPr>
        <w:pStyle w:val="ListParagraph"/>
        <w:numPr>
          <w:ilvl w:val="0"/>
          <w:numId w:val="2"/>
        </w:numPr>
        <w:tabs>
          <w:tab w:val="left" w:pos="1395"/>
        </w:tabs>
        <w:jc w:val="both"/>
      </w:pPr>
      <w:r w:rsidRPr="00E16148">
        <w:t>Do you have approved leave for your time in Australia? Or another job offers when you come back?</w:t>
      </w:r>
    </w:p>
    <w:p w14:paraId="206BA350" w14:textId="47401BEA" w:rsidR="00013C3E" w:rsidRPr="00E16148" w:rsidRDefault="00013C3E" w:rsidP="00163383">
      <w:pPr>
        <w:tabs>
          <w:tab w:val="left" w:pos="1395"/>
        </w:tabs>
        <w:jc w:val="both"/>
      </w:pPr>
      <w:r w:rsidRPr="00E16148">
        <w:t>*</w:t>
      </w:r>
      <w:r w:rsidRPr="00E16148">
        <w:rPr>
          <w:i/>
          <w:iCs/>
        </w:rPr>
        <w:t xml:space="preserve">Attach employment contract, leave approval, new work </w:t>
      </w:r>
      <w:r w:rsidR="00163383" w:rsidRPr="00E16148">
        <w:rPr>
          <w:i/>
          <w:iCs/>
        </w:rPr>
        <w:t>offers</w:t>
      </w:r>
      <w:r w:rsidRPr="00E16148">
        <w:rPr>
          <w:i/>
          <w:iCs/>
        </w:rPr>
        <w:t xml:space="preserve"> etc</w:t>
      </w:r>
    </w:p>
    <w:p w14:paraId="04EBDCFB" w14:textId="7B0BC051" w:rsidR="0016188C" w:rsidRPr="00E16148" w:rsidRDefault="0016188C" w:rsidP="0016188C">
      <w:pPr>
        <w:pStyle w:val="Heading1"/>
        <w:rPr>
          <w:rFonts w:ascii="Roboto" w:hAnsi="Roboto"/>
        </w:rPr>
      </w:pPr>
      <w:r w:rsidRPr="00E16148">
        <w:rPr>
          <w:rFonts w:ascii="Roboto" w:hAnsi="Roboto"/>
        </w:rPr>
        <w:t>Past travels</w:t>
      </w:r>
    </w:p>
    <w:p w14:paraId="0CDDEB93" w14:textId="23A7D81C" w:rsidR="0016188C" w:rsidRPr="00E16148" w:rsidRDefault="0016188C" w:rsidP="0016188C">
      <w:pPr>
        <w:pStyle w:val="ListParagraph"/>
        <w:numPr>
          <w:ilvl w:val="0"/>
          <w:numId w:val="4"/>
        </w:numPr>
      </w:pPr>
      <w:r w:rsidRPr="00E16148">
        <w:t>Have you ever travelled for work? Where, how long?</w:t>
      </w:r>
    </w:p>
    <w:p w14:paraId="791A686F" w14:textId="0EE8FA31" w:rsidR="0016188C" w:rsidRPr="00E16148" w:rsidRDefault="0016188C" w:rsidP="0016188C">
      <w:pPr>
        <w:pStyle w:val="ListParagraph"/>
        <w:numPr>
          <w:ilvl w:val="0"/>
          <w:numId w:val="4"/>
        </w:numPr>
      </w:pPr>
      <w:r w:rsidRPr="00E16148">
        <w:t>Did your family travel to different countries? Where? How long?</w:t>
      </w:r>
    </w:p>
    <w:p w14:paraId="1AD2D723" w14:textId="017BC34B" w:rsidR="0016188C" w:rsidRPr="00E16148" w:rsidRDefault="0016188C" w:rsidP="0016188C">
      <w:pPr>
        <w:pStyle w:val="ListParagraph"/>
        <w:numPr>
          <w:ilvl w:val="0"/>
          <w:numId w:val="4"/>
        </w:numPr>
      </w:pPr>
      <w:r w:rsidRPr="00E16148">
        <w:t>Have you ever been illegally, deported, visa cancelled in any country?</w:t>
      </w:r>
    </w:p>
    <w:p w14:paraId="03FFBB36" w14:textId="1A005321" w:rsidR="00163383" w:rsidRPr="00E16148" w:rsidRDefault="00163383" w:rsidP="00163383">
      <w:r w:rsidRPr="00E16148">
        <w:t>*Attach copies of your visas, stamps in passports, overseas work agreements etc</w:t>
      </w:r>
    </w:p>
    <w:p w14:paraId="0A9FDD7B" w14:textId="77777777" w:rsidR="0016188C" w:rsidRPr="00E16148" w:rsidRDefault="0016188C" w:rsidP="0016188C">
      <w:pPr>
        <w:pStyle w:val="Heading1"/>
        <w:rPr>
          <w:rFonts w:ascii="Roboto" w:hAnsi="Roboto"/>
          <w:lang w:val="en-US"/>
        </w:rPr>
      </w:pPr>
      <w:r w:rsidRPr="00E16148">
        <w:rPr>
          <w:rFonts w:ascii="Roboto" w:hAnsi="Roboto"/>
          <w:lang w:val="en-US"/>
        </w:rPr>
        <w:t>General home country ties</w:t>
      </w:r>
    </w:p>
    <w:p w14:paraId="32007114" w14:textId="77777777" w:rsidR="0016188C" w:rsidRPr="00E16148" w:rsidRDefault="0016188C" w:rsidP="0016188C">
      <w:pPr>
        <w:pStyle w:val="ListParagraph"/>
        <w:numPr>
          <w:ilvl w:val="0"/>
          <w:numId w:val="3"/>
        </w:numPr>
        <w:tabs>
          <w:tab w:val="left" w:pos="1395"/>
        </w:tabs>
        <w:jc w:val="both"/>
        <w:rPr>
          <w:rFonts w:cs="Arial"/>
        </w:rPr>
      </w:pPr>
      <w:r w:rsidRPr="00E16148">
        <w:rPr>
          <w:rFonts w:cs="Arial"/>
        </w:rPr>
        <w:t>Is your culture and religion important for you?</w:t>
      </w:r>
    </w:p>
    <w:p w14:paraId="55FEEB59" w14:textId="77777777" w:rsidR="0016188C" w:rsidRPr="00E16148" w:rsidRDefault="0016188C" w:rsidP="0016188C">
      <w:pPr>
        <w:pStyle w:val="ListParagraph"/>
        <w:numPr>
          <w:ilvl w:val="0"/>
          <w:numId w:val="3"/>
        </w:numPr>
        <w:tabs>
          <w:tab w:val="left" w:pos="1395"/>
        </w:tabs>
        <w:jc w:val="both"/>
        <w:rPr>
          <w:rFonts w:cs="Arial"/>
        </w:rPr>
      </w:pPr>
      <w:r w:rsidRPr="00E16148">
        <w:rPr>
          <w:rFonts w:cs="Arial"/>
        </w:rPr>
        <w:t>Do you have any other ties like a school, community, duties etc in home country?</w:t>
      </w:r>
    </w:p>
    <w:p w14:paraId="60F1DAA4" w14:textId="77777777" w:rsidR="002560B0" w:rsidRPr="00E16148" w:rsidRDefault="002560B0" w:rsidP="002560B0">
      <w:pPr>
        <w:tabs>
          <w:tab w:val="left" w:pos="1395"/>
        </w:tabs>
        <w:jc w:val="both"/>
        <w:rPr>
          <w:lang w:val="en-US"/>
        </w:rPr>
      </w:pPr>
    </w:p>
    <w:p w14:paraId="0E97FF54" w14:textId="41BE03B8" w:rsidR="002560B0" w:rsidRPr="00E16148" w:rsidRDefault="002560B0" w:rsidP="00827B70">
      <w:pPr>
        <w:tabs>
          <w:tab w:val="left" w:pos="1395"/>
        </w:tabs>
        <w:jc w:val="both"/>
        <w:rPr>
          <w:lang w:val="en-US"/>
        </w:rPr>
      </w:pPr>
      <w:r w:rsidRPr="00E16148">
        <w:rPr>
          <w:lang w:val="en-US"/>
        </w:rPr>
        <w:t>Signature</w:t>
      </w:r>
      <w:r w:rsidR="00163383" w:rsidRPr="00E16148">
        <w:rPr>
          <w:lang w:val="en-US"/>
        </w:rPr>
        <w:t xml:space="preserve"> &amp; </w:t>
      </w:r>
      <w:r w:rsidR="00766BB8" w:rsidRPr="00E16148">
        <w:rPr>
          <w:lang w:val="en-US"/>
        </w:rPr>
        <w:t>Date</w:t>
      </w:r>
    </w:p>
    <w:p w14:paraId="71431B51" w14:textId="77777777" w:rsidR="00827B70" w:rsidRPr="00CB6A1C" w:rsidRDefault="00827B70" w:rsidP="00CB6A1C">
      <w:pPr>
        <w:tabs>
          <w:tab w:val="left" w:pos="1395"/>
        </w:tabs>
        <w:jc w:val="center"/>
        <w:rPr>
          <w:lang w:val="en-US"/>
        </w:rPr>
      </w:pPr>
    </w:p>
    <w:sectPr w:rsidR="00827B70" w:rsidRPr="00CB6A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3194B" w14:textId="77777777" w:rsidR="002F26E0" w:rsidRDefault="002F26E0" w:rsidP="002F26E0">
      <w:pPr>
        <w:spacing w:after="0" w:line="240" w:lineRule="auto"/>
      </w:pPr>
      <w:r>
        <w:separator/>
      </w:r>
    </w:p>
  </w:endnote>
  <w:endnote w:type="continuationSeparator" w:id="0">
    <w:p w14:paraId="4CECC317" w14:textId="77777777" w:rsidR="002F26E0" w:rsidRDefault="002F26E0" w:rsidP="002F2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D59C7" w14:textId="77777777" w:rsidR="002F26E0" w:rsidRDefault="002F26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15D25" w14:textId="3A95A2A2" w:rsidR="002F26E0" w:rsidRDefault="002F26E0">
    <w:pPr>
      <w:pStyle w:val="Footer"/>
      <w:rPr>
        <w:color w:val="D9D9D9" w:themeColor="background1" w:themeShade="D9"/>
        <w:sz w:val="16"/>
        <w:szCs w:val="16"/>
      </w:rPr>
    </w:pPr>
    <w:r w:rsidRPr="002F26E0">
      <w:rPr>
        <w:color w:val="D9D9D9" w:themeColor="background1" w:themeShade="D9"/>
        <w:sz w:val="16"/>
        <w:szCs w:val="16"/>
      </w:rPr>
      <w:t>Template provided by Pacific Center Planet of Adventures Pty</w:t>
    </w:r>
  </w:p>
  <w:p w14:paraId="198D063B" w14:textId="0AB7EB52" w:rsidR="0021207A" w:rsidRPr="0021207A" w:rsidRDefault="00DF3EAD">
    <w:pPr>
      <w:pStyle w:val="Footer"/>
      <w:rPr>
        <w:color w:val="D9D9D9" w:themeColor="background1" w:themeShade="D9"/>
        <w:sz w:val="16"/>
        <w:szCs w:val="16"/>
      </w:rPr>
    </w:pPr>
    <w:hyperlink r:id="rId1" w:tgtFrame="_blank" w:history="1">
      <w:r w:rsidR="0021207A" w:rsidRPr="0021207A">
        <w:rPr>
          <w:rStyle w:val="Hyperlink"/>
          <w:rFonts w:cs="Open Sans"/>
          <w:b/>
          <w:bCs/>
          <w:color w:val="D9D9D9" w:themeColor="background1" w:themeShade="D9"/>
          <w:sz w:val="16"/>
          <w:szCs w:val="16"/>
          <w:shd w:val="clear" w:color="auto" w:fill="FFFFFF"/>
        </w:rPr>
        <w:t>https://pacificcenterplanetofadventuresptyltd.snapforms.com.au/form/gte-400</w:t>
      </w:r>
    </w:hyperlink>
  </w:p>
  <w:p w14:paraId="305274BC" w14:textId="77777777" w:rsidR="002F26E0" w:rsidRDefault="002F26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9EDB7" w14:textId="77777777" w:rsidR="002F26E0" w:rsidRDefault="002F2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271F0" w14:textId="77777777" w:rsidR="002F26E0" w:rsidRDefault="002F26E0" w:rsidP="002F26E0">
      <w:pPr>
        <w:spacing w:after="0" w:line="240" w:lineRule="auto"/>
      </w:pPr>
      <w:r>
        <w:separator/>
      </w:r>
    </w:p>
  </w:footnote>
  <w:footnote w:type="continuationSeparator" w:id="0">
    <w:p w14:paraId="46685E03" w14:textId="77777777" w:rsidR="002F26E0" w:rsidRDefault="002F26E0" w:rsidP="002F26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E1130" w14:textId="77777777" w:rsidR="002F26E0" w:rsidRDefault="002F26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EB5B" w14:textId="77777777" w:rsidR="002F26E0" w:rsidRDefault="002F26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2B7F2" w14:textId="77777777" w:rsidR="002F26E0" w:rsidRDefault="002F26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06F6"/>
    <w:multiLevelType w:val="hybridMultilevel"/>
    <w:tmpl w:val="57468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3438D"/>
    <w:multiLevelType w:val="hybridMultilevel"/>
    <w:tmpl w:val="825CA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92788"/>
    <w:multiLevelType w:val="hybridMultilevel"/>
    <w:tmpl w:val="75ACDE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076B"/>
    <w:multiLevelType w:val="hybridMultilevel"/>
    <w:tmpl w:val="83E8C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7187904">
    <w:abstractNumId w:val="0"/>
  </w:num>
  <w:num w:numId="2" w16cid:durableId="1535269213">
    <w:abstractNumId w:val="1"/>
  </w:num>
  <w:num w:numId="3" w16cid:durableId="1926836390">
    <w:abstractNumId w:val="2"/>
  </w:num>
  <w:num w:numId="4" w16cid:durableId="9700155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DY1NjQwNjc2MTVW0lEKTi0uzszPAykwrQUAFvAeOywAAAA="/>
  </w:docVars>
  <w:rsids>
    <w:rsidRoot w:val="00CB6A1C"/>
    <w:rsid w:val="00013C3E"/>
    <w:rsid w:val="0016188C"/>
    <w:rsid w:val="00163383"/>
    <w:rsid w:val="001E5B3C"/>
    <w:rsid w:val="0021207A"/>
    <w:rsid w:val="002560B0"/>
    <w:rsid w:val="002F26E0"/>
    <w:rsid w:val="002F4E82"/>
    <w:rsid w:val="00394215"/>
    <w:rsid w:val="00443E15"/>
    <w:rsid w:val="00766BB8"/>
    <w:rsid w:val="007E1712"/>
    <w:rsid w:val="00827B70"/>
    <w:rsid w:val="00882A4F"/>
    <w:rsid w:val="008D21EF"/>
    <w:rsid w:val="00CB6A1C"/>
    <w:rsid w:val="00DA51E7"/>
    <w:rsid w:val="00DF3EAD"/>
    <w:rsid w:val="00E1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BA4E"/>
  <w15:chartTrackingRefBased/>
  <w15:docId w15:val="{8A5BDB12-9856-4CBF-BD9E-611699E50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A4F"/>
    <w:rPr>
      <w:rFonts w:ascii="Roboto" w:hAnsi="Robot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8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1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618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26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6E0"/>
    <w:rPr>
      <w:rFonts w:ascii="Roboto" w:hAnsi="Roboto"/>
      <w:sz w:val="20"/>
    </w:rPr>
  </w:style>
  <w:style w:type="paragraph" w:styleId="Footer">
    <w:name w:val="footer"/>
    <w:basedOn w:val="Normal"/>
    <w:link w:val="FooterChar"/>
    <w:uiPriority w:val="99"/>
    <w:unhideWhenUsed/>
    <w:rsid w:val="002F26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6E0"/>
    <w:rPr>
      <w:rFonts w:ascii="Roboto" w:hAnsi="Roboto"/>
      <w:sz w:val="20"/>
    </w:rPr>
  </w:style>
  <w:style w:type="character" w:styleId="Strong">
    <w:name w:val="Strong"/>
    <w:basedOn w:val="DefaultParagraphFont"/>
    <w:uiPriority w:val="22"/>
    <w:qFormat/>
    <w:rsid w:val="0021207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120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pacificcenterplanetofadventuresptyltd.snapforms.com.au/form/gte-4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75</Words>
  <Characters>1511</Characters>
  <Application>Microsoft Office Word</Application>
  <DocSecurity>0</DocSecurity>
  <Lines>5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 Wigham</dc:creator>
  <cp:keywords/>
  <dc:description/>
  <cp:lastModifiedBy>Karolina Ferenc</cp:lastModifiedBy>
  <cp:revision>14</cp:revision>
  <cp:lastPrinted>2022-04-01T00:35:00Z</cp:lastPrinted>
  <dcterms:created xsi:type="dcterms:W3CDTF">2021-11-10T03:51:00Z</dcterms:created>
  <dcterms:modified xsi:type="dcterms:W3CDTF">2023-03-16T06:42:00Z</dcterms:modified>
</cp:coreProperties>
</file>